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A401C7" w14:textId="77777777" w:rsidR="000B414C" w:rsidRPr="0084745C" w:rsidRDefault="00667FEF" w:rsidP="00937003">
      <w:pPr>
        <w:pStyle w:val="IOSdocumenttitle2017"/>
        <w:spacing w:after="360"/>
      </w:pPr>
      <w:bookmarkStart w:id="0" w:name="_GoBack"/>
      <w:bookmarkEnd w:id="0"/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E2332" w:rsidRPr="00CE2332">
        <w:t>Scope and sequence</w:t>
      </w:r>
    </w:p>
    <w:p w14:paraId="7BE4FAE4" w14:textId="440C1DEC" w:rsidR="009862E0" w:rsidRDefault="00CE2332" w:rsidP="00937003">
      <w:pPr>
        <w:pStyle w:val="IOSheading22017"/>
        <w:spacing w:before="360"/>
      </w:pPr>
      <w:r w:rsidRPr="00CE2332">
        <w:t>Invest</w:t>
      </w:r>
      <w:r w:rsidR="00937003">
        <w:t xml:space="preserve">igating modern history – </w:t>
      </w:r>
      <w:r w:rsidR="001C5B38">
        <w:t xml:space="preserve">B8 </w:t>
      </w:r>
      <w:r w:rsidR="00937003">
        <w:t>t</w:t>
      </w:r>
      <w:r w:rsidR="001C5B38">
        <w:t>he Cuban r</w:t>
      </w:r>
      <w:r w:rsidRPr="00CE2332">
        <w:t>evolution</w:t>
      </w:r>
    </w:p>
    <w:tbl>
      <w:tblPr>
        <w:tblStyle w:val="TableGrid"/>
        <w:tblW w:w="15251" w:type="dxa"/>
        <w:tblLook w:val="04A0" w:firstRow="1" w:lastRow="0" w:firstColumn="1" w:lastColumn="0" w:noHBand="0" w:noVBand="1"/>
        <w:tblDescription w:val="The scope and sequence for B8 – the Cuban revolution"/>
      </w:tblPr>
      <w:tblGrid>
        <w:gridCol w:w="1395"/>
        <w:gridCol w:w="2308"/>
        <w:gridCol w:w="2309"/>
        <w:gridCol w:w="2306"/>
        <w:gridCol w:w="2307"/>
        <w:gridCol w:w="2313"/>
        <w:gridCol w:w="2313"/>
      </w:tblGrid>
      <w:tr w:rsidR="00937003" w14:paraId="174ECBE8" w14:textId="77777777" w:rsidTr="00971E67">
        <w:trPr>
          <w:cantSplit/>
          <w:tblHeader/>
        </w:trPr>
        <w:tc>
          <w:tcPr>
            <w:tcW w:w="1307" w:type="dxa"/>
            <w:shd w:val="clear" w:color="auto" w:fill="F2F2F2" w:themeFill="background1" w:themeFillShade="F2"/>
          </w:tcPr>
          <w:p w14:paraId="03B82A63" w14:textId="2050D1B3" w:rsidR="00937003" w:rsidRDefault="00937003" w:rsidP="0093700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</w:p>
        </w:tc>
        <w:tc>
          <w:tcPr>
            <w:tcW w:w="2324" w:type="dxa"/>
            <w:shd w:val="clear" w:color="auto" w:fill="F2F2F2" w:themeFill="background1" w:themeFillShade="F2"/>
          </w:tcPr>
          <w:p w14:paraId="4B3ED5EE" w14:textId="702168B4" w:rsidR="00937003" w:rsidRDefault="00937003" w:rsidP="0093700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1</w:t>
            </w:r>
          </w:p>
        </w:tc>
        <w:tc>
          <w:tcPr>
            <w:tcW w:w="2324" w:type="dxa"/>
            <w:shd w:val="clear" w:color="auto" w:fill="F2F2F2" w:themeFill="background1" w:themeFillShade="F2"/>
          </w:tcPr>
          <w:p w14:paraId="44A1ED9E" w14:textId="69E1D7A9" w:rsidR="00937003" w:rsidRDefault="00937003" w:rsidP="0093700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2</w:t>
            </w:r>
          </w:p>
        </w:tc>
        <w:tc>
          <w:tcPr>
            <w:tcW w:w="2324" w:type="dxa"/>
            <w:shd w:val="clear" w:color="auto" w:fill="F2F2F2" w:themeFill="background1" w:themeFillShade="F2"/>
          </w:tcPr>
          <w:p w14:paraId="13259E4B" w14:textId="15EE3A3D" w:rsidR="00937003" w:rsidRDefault="00937003" w:rsidP="0093700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3</w:t>
            </w:r>
          </w:p>
        </w:tc>
        <w:tc>
          <w:tcPr>
            <w:tcW w:w="2324" w:type="dxa"/>
            <w:shd w:val="clear" w:color="auto" w:fill="F2F2F2" w:themeFill="background1" w:themeFillShade="F2"/>
          </w:tcPr>
          <w:p w14:paraId="25365932" w14:textId="2425B5D4" w:rsidR="00937003" w:rsidRDefault="00937003" w:rsidP="0093700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4 and 5</w:t>
            </w:r>
          </w:p>
        </w:tc>
        <w:tc>
          <w:tcPr>
            <w:tcW w:w="2324" w:type="dxa"/>
            <w:shd w:val="clear" w:color="auto" w:fill="F2F2F2" w:themeFill="background1" w:themeFillShade="F2"/>
          </w:tcPr>
          <w:p w14:paraId="3108A49D" w14:textId="01A036AE" w:rsidR="00937003" w:rsidRDefault="00937003" w:rsidP="0093700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s 6 and 7</w:t>
            </w:r>
          </w:p>
        </w:tc>
        <w:tc>
          <w:tcPr>
            <w:tcW w:w="2324" w:type="dxa"/>
            <w:shd w:val="clear" w:color="auto" w:fill="F2F2F2" w:themeFill="background1" w:themeFillShade="F2"/>
          </w:tcPr>
          <w:p w14:paraId="339FDF85" w14:textId="422FC821" w:rsidR="00937003" w:rsidRDefault="00937003" w:rsidP="0093700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Week 8</w:t>
            </w:r>
          </w:p>
        </w:tc>
      </w:tr>
      <w:tr w:rsidR="00343939" w14:paraId="0BCCF14D" w14:textId="77777777" w:rsidTr="00343939">
        <w:tc>
          <w:tcPr>
            <w:tcW w:w="1307" w:type="dxa"/>
          </w:tcPr>
          <w:p w14:paraId="44F14DE9" w14:textId="3901CB27" w:rsidR="00343939" w:rsidRPr="00343939" w:rsidRDefault="00343939" w:rsidP="00343939">
            <w:pPr>
              <w:pStyle w:val="IOStabletext2017"/>
              <w:rPr>
                <w:rStyle w:val="IOSstrongemphasis2017"/>
              </w:rPr>
            </w:pPr>
            <w:r w:rsidRPr="00343939">
              <w:rPr>
                <w:rStyle w:val="IOSstrongemphasis2017"/>
              </w:rPr>
              <w:t>Content focus</w:t>
            </w:r>
          </w:p>
        </w:tc>
        <w:tc>
          <w:tcPr>
            <w:tcW w:w="2324" w:type="dxa"/>
          </w:tcPr>
          <w:p w14:paraId="14DB732F" w14:textId="77777777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eography of Cuba</w:t>
            </w:r>
          </w:p>
          <w:p w14:paraId="41DE87A6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ole of climate and location in the history of Cuba</w:t>
            </w:r>
          </w:p>
          <w:p w14:paraId="1106C047" w14:textId="77777777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deologies in the Modern World</w:t>
            </w:r>
          </w:p>
          <w:p w14:paraId="7846BA2F" w14:textId="4B0B1685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ypes of government and revolutions since WWII</w:t>
            </w:r>
          </w:p>
        </w:tc>
        <w:tc>
          <w:tcPr>
            <w:tcW w:w="2324" w:type="dxa"/>
          </w:tcPr>
          <w:p w14:paraId="036BC509" w14:textId="77777777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olitical Landscape in Cuba pre-revolution</w:t>
            </w:r>
          </w:p>
          <w:p w14:paraId="5872A024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Rise of Batista</w:t>
            </w:r>
          </w:p>
          <w:p w14:paraId="407675EC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uppression of civil liberties</w:t>
            </w:r>
          </w:p>
          <w:p w14:paraId="1B96A758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conomy</w:t>
            </w:r>
          </w:p>
          <w:p w14:paraId="4C619569" w14:textId="7D9E8ED1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lationship with the USA</w:t>
            </w:r>
          </w:p>
        </w:tc>
        <w:tc>
          <w:tcPr>
            <w:tcW w:w="2324" w:type="dxa"/>
          </w:tcPr>
          <w:p w14:paraId="46D9DC70" w14:textId="77777777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e- revolutionary Cuba</w:t>
            </w:r>
          </w:p>
          <w:p w14:paraId="2EEA9FE9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he importance of sugar on the Cuban Economy</w:t>
            </w:r>
          </w:p>
          <w:p w14:paraId="7A0584B5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ving Conditions of the people of Cuba</w:t>
            </w:r>
          </w:p>
          <w:p w14:paraId="56ADAC31" w14:textId="40C11681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auses of revolution</w:t>
            </w:r>
          </w:p>
        </w:tc>
        <w:tc>
          <w:tcPr>
            <w:tcW w:w="2324" w:type="dxa"/>
          </w:tcPr>
          <w:p w14:paraId="4A892B5A" w14:textId="77777777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nature of revolution</w:t>
            </w:r>
          </w:p>
          <w:p w14:paraId="0B510965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reation of the communist state</w:t>
            </w:r>
          </w:p>
          <w:p w14:paraId="3EE2182C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uban influence in Latin America</w:t>
            </w:r>
          </w:p>
          <w:p w14:paraId="5FB3C5D7" w14:textId="02C61778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ftermath of Revolution</w:t>
            </w:r>
          </w:p>
        </w:tc>
        <w:tc>
          <w:tcPr>
            <w:tcW w:w="2324" w:type="dxa"/>
          </w:tcPr>
          <w:p w14:paraId="047F1503" w14:textId="77777777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uba’s relationship with the world</w:t>
            </w:r>
          </w:p>
          <w:p w14:paraId="1A55D356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Bay of Pigs</w:t>
            </w:r>
          </w:p>
          <w:p w14:paraId="0EB9B47B" w14:textId="69993A09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uban Missile Crisis</w:t>
            </w:r>
          </w:p>
        </w:tc>
        <w:tc>
          <w:tcPr>
            <w:tcW w:w="2324" w:type="dxa"/>
          </w:tcPr>
          <w:p w14:paraId="365457E1" w14:textId="77777777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Legacy of the Cuban Revolution</w:t>
            </w:r>
          </w:p>
          <w:p w14:paraId="5CBC2469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hat is meant by Legacy</w:t>
            </w:r>
          </w:p>
          <w:p w14:paraId="38CDA989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ath of Castro</w:t>
            </w:r>
          </w:p>
          <w:p w14:paraId="054D9154" w14:textId="44EDBAFF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uba today</w:t>
            </w:r>
          </w:p>
        </w:tc>
      </w:tr>
      <w:tr w:rsidR="00343939" w14:paraId="0B9F0551" w14:textId="77777777" w:rsidTr="00343939">
        <w:tc>
          <w:tcPr>
            <w:tcW w:w="1307" w:type="dxa"/>
          </w:tcPr>
          <w:p w14:paraId="5051C9C6" w14:textId="6F2B9463" w:rsidR="00343939" w:rsidRPr="00343939" w:rsidRDefault="00343939" w:rsidP="00343939">
            <w:pPr>
              <w:pStyle w:val="IOStabletext2017"/>
              <w:rPr>
                <w:rStyle w:val="IOSstrongemphasis2017"/>
              </w:rPr>
            </w:pPr>
            <w:r w:rsidRPr="00343939">
              <w:rPr>
                <w:rStyle w:val="IOSstrongemphasis2017"/>
              </w:rPr>
              <w:t>Historical concepts and skills</w:t>
            </w:r>
          </w:p>
        </w:tc>
        <w:tc>
          <w:tcPr>
            <w:tcW w:w="2324" w:type="dxa"/>
          </w:tcPr>
          <w:p w14:paraId="75E88C4D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opography</w:t>
            </w:r>
          </w:p>
          <w:p w14:paraId="755B6D5D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ocation and Climate</w:t>
            </w:r>
          </w:p>
          <w:p w14:paraId="4F7F91AE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Mapping</w:t>
            </w:r>
          </w:p>
          <w:p w14:paraId="6C0494A7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utocratic</w:t>
            </w:r>
          </w:p>
          <w:p w14:paraId="06C7BFB6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mmunist</w:t>
            </w:r>
          </w:p>
          <w:p w14:paraId="6CB6909C" w14:textId="3812521B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Revolution</w:t>
            </w:r>
          </w:p>
        </w:tc>
        <w:tc>
          <w:tcPr>
            <w:tcW w:w="2324" w:type="dxa"/>
          </w:tcPr>
          <w:p w14:paraId="31E496FF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ivil Liberties</w:t>
            </w:r>
          </w:p>
          <w:p w14:paraId="29818F87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conomy</w:t>
            </w:r>
          </w:p>
          <w:p w14:paraId="6A6BEE2E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iplomacy</w:t>
            </w:r>
          </w:p>
          <w:p w14:paraId="499D4722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Puppet-Government </w:t>
            </w:r>
          </w:p>
          <w:p w14:paraId="32D6AF27" w14:textId="31BEB6D3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ource Analysis</w:t>
            </w:r>
          </w:p>
        </w:tc>
        <w:tc>
          <w:tcPr>
            <w:tcW w:w="2324" w:type="dxa"/>
          </w:tcPr>
          <w:p w14:paraId="7C787D76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Ideology</w:t>
            </w:r>
          </w:p>
          <w:p w14:paraId="35721CA4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ransition</w:t>
            </w:r>
          </w:p>
          <w:p w14:paraId="75C19452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Guerrilla Warfare</w:t>
            </w:r>
          </w:p>
          <w:p w14:paraId="710A3605" w14:textId="1E63F857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mpathy</w:t>
            </w:r>
          </w:p>
        </w:tc>
        <w:tc>
          <w:tcPr>
            <w:tcW w:w="2324" w:type="dxa"/>
          </w:tcPr>
          <w:p w14:paraId="7C3AE078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xile</w:t>
            </w:r>
          </w:p>
          <w:p w14:paraId="79C244A4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Tactics</w:t>
            </w:r>
          </w:p>
          <w:p w14:paraId="2CD03AE5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Nationalism</w:t>
            </w:r>
          </w:p>
          <w:p w14:paraId="4B702BA6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rce analysis</w:t>
            </w:r>
          </w:p>
          <w:p w14:paraId="2FC74944" w14:textId="29474B95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erspective</w:t>
            </w:r>
          </w:p>
        </w:tc>
        <w:tc>
          <w:tcPr>
            <w:tcW w:w="2324" w:type="dxa"/>
          </w:tcPr>
          <w:p w14:paraId="2F2B6986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istoriography</w:t>
            </w:r>
          </w:p>
          <w:p w14:paraId="2F7BFDB7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ld War</w:t>
            </w:r>
          </w:p>
          <w:p w14:paraId="42C12C9F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mbargo</w:t>
            </w:r>
          </w:p>
          <w:p w14:paraId="07D9B31F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ontestability</w:t>
            </w:r>
          </w:p>
          <w:p w14:paraId="0B527B77" w14:textId="45B95A31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erspective</w:t>
            </w:r>
          </w:p>
        </w:tc>
        <w:tc>
          <w:tcPr>
            <w:tcW w:w="2324" w:type="dxa"/>
          </w:tcPr>
          <w:p w14:paraId="72C5F0E6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Historiography</w:t>
            </w:r>
          </w:p>
          <w:p w14:paraId="2EB7A55C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Continuity </w:t>
            </w:r>
          </w:p>
          <w:p w14:paraId="564F935C" w14:textId="77777777" w:rsidR="00343939" w:rsidRDefault="00343939" w:rsidP="00343939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Change</w:t>
            </w:r>
          </w:p>
          <w:p w14:paraId="76573BD3" w14:textId="45D52190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ignificance</w:t>
            </w:r>
          </w:p>
        </w:tc>
      </w:tr>
      <w:tr w:rsidR="00343939" w14:paraId="3F303B88" w14:textId="77777777" w:rsidTr="00343939">
        <w:tc>
          <w:tcPr>
            <w:tcW w:w="1307" w:type="dxa"/>
          </w:tcPr>
          <w:p w14:paraId="6E9BAB0C" w14:textId="1C7575CB" w:rsidR="00343939" w:rsidRPr="00343939" w:rsidRDefault="00343939" w:rsidP="00343939">
            <w:pPr>
              <w:pStyle w:val="IOStabletext2017"/>
              <w:rPr>
                <w:rStyle w:val="IOSstrongemphasis2017"/>
              </w:rPr>
            </w:pPr>
            <w:r w:rsidRPr="00343939">
              <w:rPr>
                <w:rStyle w:val="IOSstrongemphasis2017"/>
              </w:rPr>
              <w:t>Outcomes</w:t>
            </w:r>
          </w:p>
        </w:tc>
        <w:tc>
          <w:tcPr>
            <w:tcW w:w="2324" w:type="dxa"/>
          </w:tcPr>
          <w:p w14:paraId="6134B679" w14:textId="2CAFBEE1" w:rsidR="00343939" w:rsidRDefault="00343939" w:rsidP="00343939">
            <w:pPr>
              <w:pStyle w:val="IOStabletext2017"/>
              <w:rPr>
                <w:lang w:eastAsia="en-US"/>
              </w:rPr>
            </w:pPr>
            <w:r w:rsidRPr="00297639">
              <w:rPr>
                <w:rStyle w:val="IOSstrongemphasis2017"/>
              </w:rPr>
              <w:t>MH11-1</w:t>
            </w:r>
            <w:r>
              <w:rPr>
                <w:lang w:eastAsia="en-US"/>
              </w:rPr>
              <w:t xml:space="preserve"> </w:t>
            </w:r>
            <w:r w:rsidR="000C420C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describes the nature of continuity and change in the modern world</w:t>
            </w:r>
          </w:p>
          <w:p w14:paraId="64FDD528" w14:textId="58118C77" w:rsidR="00343939" w:rsidRDefault="00343939" w:rsidP="00343939">
            <w:pPr>
              <w:pStyle w:val="IOStabletext2017"/>
              <w:rPr>
                <w:lang w:eastAsia="en-US"/>
              </w:rPr>
            </w:pPr>
            <w:r w:rsidRPr="000C420C">
              <w:rPr>
                <w:rStyle w:val="IOSstrongemphasis2017"/>
              </w:rPr>
              <w:t>MH11-4</w:t>
            </w:r>
            <w:r>
              <w:rPr>
                <w:lang w:eastAsia="en-US"/>
              </w:rPr>
              <w:t xml:space="preserve"> </w:t>
            </w:r>
            <w:r w:rsidR="000C420C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 xml:space="preserve">accounts for the different </w:t>
            </w:r>
            <w:r>
              <w:rPr>
                <w:lang w:eastAsia="en-US"/>
              </w:rPr>
              <w:lastRenderedPageBreak/>
              <w:t>perspectives of individuals and groups</w:t>
            </w:r>
          </w:p>
        </w:tc>
        <w:tc>
          <w:tcPr>
            <w:tcW w:w="2324" w:type="dxa"/>
          </w:tcPr>
          <w:p w14:paraId="19A84828" w14:textId="6E15DC5A" w:rsidR="00343939" w:rsidRDefault="00343939" w:rsidP="00343939">
            <w:pPr>
              <w:pStyle w:val="IOStabletext2017"/>
              <w:rPr>
                <w:lang w:eastAsia="en-US"/>
              </w:rPr>
            </w:pPr>
            <w:r w:rsidRPr="000C420C">
              <w:rPr>
                <w:rStyle w:val="IOSstrongemphasis2017"/>
              </w:rPr>
              <w:lastRenderedPageBreak/>
              <w:t>MH11-2</w:t>
            </w:r>
            <w:r>
              <w:rPr>
                <w:lang w:eastAsia="en-US"/>
              </w:rPr>
              <w:t xml:space="preserve"> </w:t>
            </w:r>
            <w:r w:rsidR="000C420C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proposes ideas about the varying causes and effects of events and developments</w:t>
            </w:r>
          </w:p>
          <w:p w14:paraId="78E74BA6" w14:textId="3CD28A67" w:rsidR="00343939" w:rsidRDefault="00343939" w:rsidP="00343939">
            <w:pPr>
              <w:pStyle w:val="IOStabletext2017"/>
              <w:rPr>
                <w:lang w:eastAsia="en-US"/>
              </w:rPr>
            </w:pPr>
            <w:r w:rsidRPr="000C420C">
              <w:rPr>
                <w:rStyle w:val="IOSstrongemphasis2017"/>
              </w:rPr>
              <w:lastRenderedPageBreak/>
              <w:t>MH11-10</w:t>
            </w:r>
            <w:r>
              <w:rPr>
                <w:lang w:eastAsia="en-US"/>
              </w:rPr>
              <w:t xml:space="preserve"> </w:t>
            </w:r>
            <w:r w:rsidR="000C420C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discusses contemporary methods and issues involved in the investigation of modern history</w:t>
            </w:r>
          </w:p>
        </w:tc>
        <w:tc>
          <w:tcPr>
            <w:tcW w:w="2324" w:type="dxa"/>
          </w:tcPr>
          <w:p w14:paraId="5C4E23A0" w14:textId="410E408C" w:rsidR="00343939" w:rsidRDefault="00343939" w:rsidP="00343939">
            <w:pPr>
              <w:pStyle w:val="IOStabletext2017"/>
              <w:rPr>
                <w:lang w:eastAsia="en-US"/>
              </w:rPr>
            </w:pPr>
            <w:r w:rsidRPr="000C420C">
              <w:rPr>
                <w:rStyle w:val="IOSstrongemphasis2017"/>
              </w:rPr>
              <w:lastRenderedPageBreak/>
              <w:t>MH11-5</w:t>
            </w:r>
            <w:r w:rsidRPr="001C5B38">
              <w:rPr>
                <w:lang w:eastAsia="en-US"/>
              </w:rPr>
              <w:t xml:space="preserve"> </w:t>
            </w:r>
            <w:r w:rsidR="000C420C">
              <w:rPr>
                <w:lang w:eastAsia="en-US"/>
              </w:rPr>
              <w:t xml:space="preserve">– </w:t>
            </w:r>
            <w:r w:rsidRPr="001C5B38">
              <w:rPr>
                <w:lang w:eastAsia="en-US"/>
              </w:rPr>
              <w:t xml:space="preserve">examines the significance of historical features, people, ideas, movements, events </w:t>
            </w:r>
            <w:r w:rsidRPr="001C5B38">
              <w:rPr>
                <w:lang w:eastAsia="en-US"/>
              </w:rPr>
              <w:lastRenderedPageBreak/>
              <w:t>and developments of the modern world</w:t>
            </w:r>
          </w:p>
        </w:tc>
        <w:tc>
          <w:tcPr>
            <w:tcW w:w="2324" w:type="dxa"/>
          </w:tcPr>
          <w:p w14:paraId="5F1FC4FC" w14:textId="588668D5" w:rsidR="00343939" w:rsidRDefault="00343939" w:rsidP="00343939">
            <w:pPr>
              <w:pStyle w:val="IOStabletext2017"/>
              <w:rPr>
                <w:lang w:eastAsia="en-US"/>
              </w:rPr>
            </w:pPr>
            <w:r w:rsidRPr="000C420C">
              <w:rPr>
                <w:rStyle w:val="IOSstrongemphasis2017"/>
              </w:rPr>
              <w:lastRenderedPageBreak/>
              <w:t>MH11-3</w:t>
            </w:r>
            <w:r w:rsidR="000C420C">
              <w:rPr>
                <w:lang w:eastAsia="en-US"/>
              </w:rPr>
              <w:t xml:space="preserve"> –</w:t>
            </w:r>
            <w:r>
              <w:rPr>
                <w:lang w:eastAsia="en-US"/>
              </w:rPr>
              <w:t xml:space="preserve"> analyses the role of historical features, individuals, groups and ideas in shaping the past</w:t>
            </w:r>
          </w:p>
          <w:p w14:paraId="3CB9A8F0" w14:textId="2D352079" w:rsidR="00343939" w:rsidRDefault="00343939" w:rsidP="00343939">
            <w:pPr>
              <w:pStyle w:val="IOStabletext2017"/>
              <w:rPr>
                <w:lang w:eastAsia="en-US"/>
              </w:rPr>
            </w:pPr>
            <w:r w:rsidRPr="000C420C">
              <w:rPr>
                <w:rStyle w:val="IOSstrongemphasis2017"/>
              </w:rPr>
              <w:lastRenderedPageBreak/>
              <w:t>MH11-4</w:t>
            </w:r>
            <w:r>
              <w:rPr>
                <w:lang w:eastAsia="en-US"/>
              </w:rPr>
              <w:t xml:space="preserve"> </w:t>
            </w:r>
            <w:r w:rsidR="000C420C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accounts for the different perspectives of individuals and groups</w:t>
            </w:r>
          </w:p>
        </w:tc>
        <w:tc>
          <w:tcPr>
            <w:tcW w:w="2324" w:type="dxa"/>
          </w:tcPr>
          <w:p w14:paraId="6362873E" w14:textId="727B2655" w:rsidR="00343939" w:rsidRDefault="00343939" w:rsidP="00343939">
            <w:pPr>
              <w:pStyle w:val="IOStabletext2017"/>
              <w:rPr>
                <w:lang w:eastAsia="en-US"/>
              </w:rPr>
            </w:pPr>
            <w:r w:rsidRPr="00734EEB">
              <w:rPr>
                <w:rStyle w:val="IOSstrongemphasis2017"/>
              </w:rPr>
              <w:lastRenderedPageBreak/>
              <w:t>MH11-4</w:t>
            </w:r>
            <w:r>
              <w:rPr>
                <w:lang w:eastAsia="en-US"/>
              </w:rPr>
              <w:t xml:space="preserve"> </w:t>
            </w:r>
            <w:r w:rsidR="000C420C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accounts for the different perspectives of individuals and groups</w:t>
            </w:r>
          </w:p>
          <w:p w14:paraId="3992C3AC" w14:textId="3E2F332E" w:rsidR="00343939" w:rsidRDefault="00343939" w:rsidP="00343939">
            <w:pPr>
              <w:pStyle w:val="IOStabletext2017"/>
              <w:rPr>
                <w:lang w:eastAsia="en-US"/>
              </w:rPr>
            </w:pPr>
            <w:r w:rsidRPr="00734EEB">
              <w:rPr>
                <w:rStyle w:val="IOSstrongemphasis2017"/>
              </w:rPr>
              <w:t>MH11-10</w:t>
            </w:r>
            <w:r>
              <w:rPr>
                <w:lang w:eastAsia="en-US"/>
              </w:rPr>
              <w:t xml:space="preserve"> </w:t>
            </w:r>
            <w:r w:rsidR="000C420C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 xml:space="preserve">discusses contemporary methods </w:t>
            </w:r>
            <w:r>
              <w:rPr>
                <w:lang w:eastAsia="en-US"/>
              </w:rPr>
              <w:lastRenderedPageBreak/>
              <w:t>and issues involved in the investigation of modern history</w:t>
            </w:r>
          </w:p>
        </w:tc>
        <w:tc>
          <w:tcPr>
            <w:tcW w:w="2324" w:type="dxa"/>
          </w:tcPr>
          <w:p w14:paraId="3C25A1B5" w14:textId="76B7AA7B" w:rsidR="00343939" w:rsidRDefault="00343939" w:rsidP="00343939">
            <w:pPr>
              <w:pStyle w:val="IOStabletext2017"/>
              <w:rPr>
                <w:lang w:eastAsia="en-US"/>
              </w:rPr>
            </w:pPr>
            <w:r w:rsidRPr="00734EEB">
              <w:rPr>
                <w:rStyle w:val="IOSstrongemphasis2017"/>
              </w:rPr>
              <w:lastRenderedPageBreak/>
              <w:t>MH11-3</w:t>
            </w:r>
            <w:r w:rsidR="00734EEB">
              <w:rPr>
                <w:lang w:eastAsia="en-US"/>
              </w:rPr>
              <w:t xml:space="preserve"> –</w:t>
            </w:r>
            <w:r>
              <w:rPr>
                <w:lang w:eastAsia="en-US"/>
              </w:rPr>
              <w:t xml:space="preserve"> analyses the role of historical features, individuals, groups and ideas in shaping the past</w:t>
            </w:r>
          </w:p>
          <w:p w14:paraId="0AB9600B" w14:textId="2E169773" w:rsidR="00343939" w:rsidRDefault="00343939" w:rsidP="00343939">
            <w:pPr>
              <w:pStyle w:val="IOStabletext2017"/>
              <w:rPr>
                <w:lang w:eastAsia="en-US"/>
              </w:rPr>
            </w:pPr>
            <w:r w:rsidRPr="00734EEB">
              <w:rPr>
                <w:rStyle w:val="IOSstrongemphasis2017"/>
              </w:rPr>
              <w:lastRenderedPageBreak/>
              <w:t>MH11-4</w:t>
            </w:r>
            <w:r>
              <w:rPr>
                <w:lang w:eastAsia="en-US"/>
              </w:rPr>
              <w:t xml:space="preserve"> </w:t>
            </w:r>
            <w:r w:rsidR="00734EEB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accounts for the different perspectives of individuals and groups</w:t>
            </w:r>
          </w:p>
          <w:p w14:paraId="4E697812" w14:textId="24938169" w:rsidR="00343939" w:rsidRDefault="00343939" w:rsidP="00343939">
            <w:pPr>
              <w:pStyle w:val="IOStabletext2017"/>
              <w:rPr>
                <w:lang w:eastAsia="en-US"/>
              </w:rPr>
            </w:pPr>
            <w:r w:rsidRPr="00971E67">
              <w:rPr>
                <w:rStyle w:val="IOSstrongemphasis2017"/>
              </w:rPr>
              <w:t>MH11-7</w:t>
            </w:r>
            <w:r>
              <w:rPr>
                <w:lang w:eastAsia="en-US"/>
              </w:rPr>
              <w:t xml:space="preserve"> </w:t>
            </w:r>
            <w:r w:rsidR="00971E67">
              <w:rPr>
                <w:lang w:eastAsia="en-US"/>
              </w:rPr>
              <w:t xml:space="preserve">– </w:t>
            </w:r>
            <w:r>
              <w:rPr>
                <w:lang w:eastAsia="en-US"/>
              </w:rPr>
              <w:t>discusses and evaluates differing interpretations and representations of the past</w:t>
            </w:r>
          </w:p>
        </w:tc>
      </w:tr>
      <w:tr w:rsidR="00343939" w14:paraId="16E39CB4" w14:textId="77777777" w:rsidTr="00343939">
        <w:tc>
          <w:tcPr>
            <w:tcW w:w="1307" w:type="dxa"/>
          </w:tcPr>
          <w:p w14:paraId="3868A6F3" w14:textId="789E6120" w:rsidR="00343939" w:rsidRPr="00343939" w:rsidRDefault="00343939" w:rsidP="00343939">
            <w:pPr>
              <w:pStyle w:val="IOStabletext2017"/>
              <w:rPr>
                <w:rStyle w:val="IOSstrongemphasis2017"/>
              </w:rPr>
            </w:pPr>
            <w:r w:rsidRPr="00343939">
              <w:rPr>
                <w:rStyle w:val="IOSstrongemphasis2017"/>
              </w:rPr>
              <w:lastRenderedPageBreak/>
              <w:t>Assessment</w:t>
            </w:r>
          </w:p>
        </w:tc>
        <w:tc>
          <w:tcPr>
            <w:tcW w:w="2324" w:type="dxa"/>
          </w:tcPr>
          <w:p w14:paraId="21D98A40" w14:textId="6F00FF89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2324" w:type="dxa"/>
          </w:tcPr>
          <w:p w14:paraId="31998827" w14:textId="14580ECD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2324" w:type="dxa"/>
          </w:tcPr>
          <w:p w14:paraId="6A08FDE8" w14:textId="113C94D5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2324" w:type="dxa"/>
          </w:tcPr>
          <w:p w14:paraId="7601A0E5" w14:textId="5C26785C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  <w:tc>
          <w:tcPr>
            <w:tcW w:w="2324" w:type="dxa"/>
          </w:tcPr>
          <w:p w14:paraId="37865572" w14:textId="4AE4381D" w:rsidR="00343939" w:rsidRDefault="00343939" w:rsidP="00343939">
            <w:pPr>
              <w:pStyle w:val="IOStabletext2017"/>
              <w:rPr>
                <w:lang w:eastAsia="en-US"/>
              </w:rPr>
            </w:pPr>
            <w:r w:rsidRPr="001C5B38">
              <w:rPr>
                <w:lang w:eastAsia="en-US"/>
              </w:rPr>
              <w:t xml:space="preserve">Assessment task- </w:t>
            </w:r>
            <w:r>
              <w:rPr>
                <w:lang w:eastAsia="en-US"/>
              </w:rPr>
              <w:t xml:space="preserve">Source analysis or </w:t>
            </w:r>
            <w:proofErr w:type="spellStart"/>
            <w:r>
              <w:rPr>
                <w:lang w:eastAsia="en-US"/>
              </w:rPr>
              <w:t>euology</w:t>
            </w:r>
            <w:proofErr w:type="spellEnd"/>
          </w:p>
        </w:tc>
        <w:tc>
          <w:tcPr>
            <w:tcW w:w="2324" w:type="dxa"/>
          </w:tcPr>
          <w:p w14:paraId="3788D1C1" w14:textId="30499072" w:rsidR="00343939" w:rsidRDefault="00343939" w:rsidP="0034393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/A</w:t>
            </w:r>
          </w:p>
        </w:tc>
      </w:tr>
    </w:tbl>
    <w:p w14:paraId="2DD6FACB" w14:textId="77777777" w:rsidR="00CE2332" w:rsidRPr="009862E0" w:rsidRDefault="00CE2332" w:rsidP="00343939">
      <w:pPr>
        <w:pStyle w:val="IOSbodytext2017"/>
        <w:rPr>
          <w:lang w:eastAsia="en-US"/>
        </w:rPr>
      </w:pPr>
    </w:p>
    <w:sectPr w:rsidR="00CE2332" w:rsidRPr="009862E0" w:rsidSect="00CE2332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90FDEC" w14:textId="77777777" w:rsidR="00CE2332" w:rsidRDefault="00CE2332" w:rsidP="00F247F6">
      <w:r>
        <w:separator/>
      </w:r>
    </w:p>
    <w:p w14:paraId="2C6A29CB" w14:textId="77777777" w:rsidR="00CE2332" w:rsidRDefault="00CE2332"/>
    <w:p w14:paraId="7FD2092A" w14:textId="77777777" w:rsidR="00CE2332" w:rsidRDefault="00CE2332"/>
  </w:endnote>
  <w:endnote w:type="continuationSeparator" w:id="0">
    <w:p w14:paraId="37B687D8" w14:textId="77777777" w:rsidR="00CE2332" w:rsidRDefault="00CE2332" w:rsidP="00F247F6">
      <w:r>
        <w:continuationSeparator/>
      </w:r>
    </w:p>
    <w:p w14:paraId="70863F69" w14:textId="77777777" w:rsidR="00CE2332" w:rsidRDefault="00CE2332"/>
    <w:p w14:paraId="693B8618" w14:textId="77777777" w:rsidR="00CE2332" w:rsidRDefault="00CE23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okChampa"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5056E" w14:textId="09AF5061" w:rsidR="00BB366E" w:rsidRPr="0092025C" w:rsidRDefault="00BB366E" w:rsidP="001C5B38">
    <w:pPr>
      <w:pStyle w:val="IOSfooter2017"/>
      <w:tabs>
        <w:tab w:val="clear" w:pos="10773"/>
        <w:tab w:val="right" w:pos="15168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80C34">
      <w:rPr>
        <w:noProof/>
      </w:rPr>
      <w:t>2</w:t>
    </w:r>
    <w:r w:rsidRPr="004E338C">
      <w:fldChar w:fldCharType="end"/>
    </w:r>
    <w:r>
      <w:tab/>
    </w:r>
    <w:r>
      <w:tab/>
    </w:r>
    <w:r w:rsidR="001C5B38" w:rsidRPr="001C5B38">
      <w:t>Investigating Modern History: B8 The Cuban Revolu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5B9215" w14:textId="393D480C" w:rsidR="00BB366E" w:rsidRPr="00182340" w:rsidRDefault="00BB366E" w:rsidP="001C5B38">
    <w:pPr>
      <w:pStyle w:val="IOSfooter2017"/>
      <w:tabs>
        <w:tab w:val="clear" w:pos="10773"/>
        <w:tab w:val="right" w:pos="15026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80C34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000DD0" w14:textId="77777777" w:rsidR="00CE2332" w:rsidRDefault="00CE2332" w:rsidP="00F247F6">
      <w:r>
        <w:separator/>
      </w:r>
    </w:p>
    <w:p w14:paraId="071ECAC5" w14:textId="77777777" w:rsidR="00CE2332" w:rsidRDefault="00CE2332"/>
    <w:p w14:paraId="435591C0" w14:textId="77777777" w:rsidR="00CE2332" w:rsidRDefault="00CE2332"/>
  </w:footnote>
  <w:footnote w:type="continuationSeparator" w:id="0">
    <w:p w14:paraId="44C556B4" w14:textId="77777777" w:rsidR="00CE2332" w:rsidRDefault="00CE2332" w:rsidP="00F247F6">
      <w:r>
        <w:continuationSeparator/>
      </w:r>
    </w:p>
    <w:p w14:paraId="619C1D11" w14:textId="77777777" w:rsidR="00CE2332" w:rsidRDefault="00CE2332"/>
    <w:p w14:paraId="3D1401AC" w14:textId="77777777" w:rsidR="00CE2332" w:rsidRDefault="00CE233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CE2332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C420C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8B2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C5B38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5DEA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639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3939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4EEB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0C34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003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1E67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2332"/>
    <w:rsid w:val="00CE4BD3"/>
    <w:rsid w:val="00CE5C2C"/>
    <w:rsid w:val="00CE7369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75FE86C"/>
  <w15:docId w15:val="{66A29E95-1E5F-4BB5-8DF9-1020E2644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CE23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5B3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B3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C5B3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5B38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4F78BA-2BB0-46FD-851B-34EED371E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ope and Sequence - Investigating modern history: B8 The Cuban revolution</vt:lpstr>
    </vt:vector>
  </TitlesOfParts>
  <Manager/>
  <Company>NSW Department of Education</Company>
  <LinksUpToDate>false</LinksUpToDate>
  <CharactersWithSpaces>23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Scope and Sequence - Investigating modern history: B8 The Cuban revolution</dc:title>
  <dc:subject/>
  <dc:creator>Milton, Gerri;NSW Department of Education</dc:creator>
  <cp:keywords/>
  <dc:description/>
  <cp:lastModifiedBy>Rowena Martin</cp:lastModifiedBy>
  <cp:revision>5</cp:revision>
  <cp:lastPrinted>2017-06-14T01:28:00Z</cp:lastPrinted>
  <dcterms:created xsi:type="dcterms:W3CDTF">2017-10-04T02:03:00Z</dcterms:created>
  <dcterms:modified xsi:type="dcterms:W3CDTF">2020-09-21T00:55:00Z</dcterms:modified>
  <cp:category/>
</cp:coreProperties>
</file>